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4330" w:rsidRPr="00955E07" w:rsidRDefault="000D4330" w:rsidP="000D43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firstLine="0"/>
        <w:jc w:val="center"/>
        <w:rPr>
          <w:rFonts w:ascii="TimesNewRomanPSMT" w:eastAsiaTheme="minorEastAsia" w:hAnsi="TimesNewRomanPSMT" w:cs="TimesNewRomanPSMT"/>
          <w:b/>
          <w:sz w:val="28"/>
          <w:szCs w:val="28"/>
          <w:bdr w:val="none" w:sz="0" w:space="0" w:color="auto"/>
          <w:lang w:eastAsia="ja-JP"/>
        </w:rPr>
      </w:pPr>
      <w:bookmarkStart w:id="0" w:name="_GoBack"/>
      <w:bookmarkEnd w:id="0"/>
      <w:r w:rsidRPr="00955E07">
        <w:rPr>
          <w:rFonts w:ascii="TimesNewRomanPSMT" w:eastAsiaTheme="minorEastAsia" w:hAnsi="TimesNewRomanPSMT" w:cs="TimesNewRomanPSMT"/>
          <w:b/>
          <w:sz w:val="28"/>
          <w:szCs w:val="28"/>
          <w:bdr w:val="none" w:sz="0" w:space="0" w:color="auto"/>
          <w:lang w:eastAsia="ja-JP"/>
        </w:rPr>
        <w:t xml:space="preserve">ОТЗЫВ </w:t>
      </w:r>
    </w:p>
    <w:p w:rsidR="00955E07" w:rsidRDefault="000D4330" w:rsidP="000D43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firstLine="0"/>
        <w:jc w:val="center"/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</w:pPr>
      <w:r w:rsidRPr="000D4330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на вып</w:t>
      </w:r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ускную квалификационную работу </w:t>
      </w:r>
      <w:r w:rsidRPr="000D4330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по направлению 39.03.01 «Социология»</w:t>
      </w:r>
      <w:r w:rsidR="00955E0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, выполненную студенткой бакалавриата</w:t>
      </w:r>
      <w:r w:rsidRPr="000D4330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4 курса </w:t>
      </w:r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</w:t>
      </w:r>
      <w:r w:rsidR="00955E0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СТАРКОВОЙ Алевтиной Анатольевной, </w:t>
      </w:r>
      <w:r w:rsidRPr="000D4330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на тему: </w:t>
      </w:r>
    </w:p>
    <w:p w:rsidR="000D4330" w:rsidRPr="00955E07" w:rsidRDefault="000D4330" w:rsidP="000D43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firstLine="0"/>
        <w:jc w:val="center"/>
        <w:rPr>
          <w:rFonts w:ascii="TimesNewRomanPSMT" w:eastAsiaTheme="minorEastAsia" w:hAnsi="TimesNewRomanPSMT" w:cs="TimesNewRomanPSMT"/>
          <w:b/>
          <w:sz w:val="28"/>
          <w:szCs w:val="28"/>
          <w:bdr w:val="none" w:sz="0" w:space="0" w:color="auto"/>
          <w:lang w:eastAsia="ja-JP"/>
        </w:rPr>
      </w:pPr>
      <w:r w:rsidRPr="00955E07">
        <w:rPr>
          <w:rFonts w:ascii="TimesNewRomanPSMT" w:eastAsiaTheme="minorEastAsia" w:hAnsi="TimesNewRomanPSMT" w:cs="TimesNewRomanPSMT"/>
          <w:b/>
          <w:sz w:val="28"/>
          <w:szCs w:val="28"/>
          <w:bdr w:val="none" w:sz="0" w:space="0" w:color="auto"/>
          <w:lang w:eastAsia="ja-JP"/>
        </w:rPr>
        <w:t xml:space="preserve">«Сравнительный анализ потребления табачной продукции </w:t>
      </w:r>
    </w:p>
    <w:p w:rsidR="000D4330" w:rsidRPr="00955E07" w:rsidRDefault="000D4330" w:rsidP="000D43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firstLine="0"/>
        <w:jc w:val="center"/>
        <w:rPr>
          <w:rFonts w:ascii="TimesNewRomanPSMT" w:eastAsiaTheme="minorEastAsia" w:hAnsi="TimesNewRomanPSMT" w:cs="TimesNewRomanPSMT"/>
          <w:b/>
          <w:sz w:val="28"/>
          <w:szCs w:val="28"/>
          <w:bdr w:val="none" w:sz="0" w:space="0" w:color="auto"/>
          <w:lang w:eastAsia="ja-JP"/>
        </w:rPr>
      </w:pPr>
      <w:r w:rsidRPr="00955E07">
        <w:rPr>
          <w:rFonts w:ascii="TimesNewRomanPSMT" w:eastAsiaTheme="minorEastAsia" w:hAnsi="TimesNewRomanPSMT" w:cs="TimesNewRomanPSMT"/>
          <w:b/>
          <w:sz w:val="28"/>
          <w:szCs w:val="28"/>
          <w:bdr w:val="none" w:sz="0" w:space="0" w:color="auto"/>
          <w:lang w:eastAsia="ja-JP"/>
        </w:rPr>
        <w:t>(на примере России и Финляндии)»</w:t>
      </w:r>
    </w:p>
    <w:p w:rsidR="000D4330" w:rsidRDefault="000D4330" w:rsidP="000D43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firstLine="0"/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</w:pPr>
    </w:p>
    <w:p w:rsidR="004A3104" w:rsidRDefault="009848B7" w:rsidP="004A31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firstLine="567"/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</w:pPr>
      <w:r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Выпускная квалификационная работа </w:t>
      </w:r>
      <w:r w:rsidR="002F13D2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Старковой Алевтины</w:t>
      </w:r>
      <w:r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</w:t>
      </w:r>
      <w:r w:rsidR="002F13D2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Анатольевны </w:t>
      </w:r>
      <w:r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посвящена сравнительному анализу </w:t>
      </w:r>
      <w:r w:rsidR="005D2B8B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потребления табачной продукции в России и Финляндии</w:t>
      </w:r>
      <w:r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. </w:t>
      </w:r>
      <w:r w:rsidR="005D2B8B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Тема данного исследования представляется крайне актуальной, так как практики курения табака и потребления другой табачной продукции непосредственным образом связаны с вопросами здоровья населения, качества и продолжительности жизни</w:t>
      </w:r>
      <w:r w:rsidR="00722F0C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. Потребность в курении нельзя отнести к естествен</w:t>
      </w:r>
      <w:r w:rsidR="004A3104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ным и полезным для человека, а </w:t>
      </w:r>
      <w:r w:rsidR="00DD756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зависимость, возникающую</w:t>
      </w:r>
      <w:r w:rsidR="004A3104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от длительного потребления табака, крайне сложно преодолеть</w:t>
      </w:r>
      <w:r w:rsidR="00DD756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на уровне общества</w:t>
      </w:r>
      <w:r w:rsidR="004A3104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без системного подхода, не учитывая </w:t>
      </w:r>
      <w:r w:rsidR="00DD756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социальные, </w:t>
      </w:r>
      <w:r w:rsidR="004A3104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экономические, психологические факторы курения. </w:t>
      </w:r>
      <w:r w:rsidR="005D2B8B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Важным являетс</w:t>
      </w:r>
      <w:r w:rsidR="009B01A5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я не просто изучение </w:t>
      </w:r>
      <w:r w:rsidR="004A3104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и анализ </w:t>
      </w:r>
      <w:r w:rsidR="009B01A5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статистических данных и</w:t>
      </w:r>
      <w:r w:rsidR="005D2B8B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</w:t>
      </w:r>
      <w:r w:rsidR="004A3104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опыта </w:t>
      </w:r>
      <w:r w:rsidR="00722F0C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регулирующего </w:t>
      </w:r>
      <w:r w:rsidR="005D2B8B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законодательства </w:t>
      </w:r>
      <w:r w:rsidR="009B01A5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в этой сфере</w:t>
      </w:r>
      <w:r w:rsidR="005D2B8B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, но и социально-экономических факторов, влияющих на </w:t>
      </w:r>
      <w:r w:rsidR="004A3104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потребителя, его мотивации</w:t>
      </w:r>
      <w:r w:rsidR="009B01A5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. </w:t>
      </w:r>
    </w:p>
    <w:p w:rsidR="009848B7" w:rsidRPr="009848B7" w:rsidRDefault="009B01A5" w:rsidP="004A31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firstLine="567"/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</w:pPr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Автором выпускной квалификационной работы </w:t>
      </w:r>
      <w:r w:rsidR="004A3104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был проведен анализ статистических данных и мер государственного регулирования</w:t>
      </w:r>
      <w:r w:rsidR="00DD756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, а также практик и мотиваций потребителей табачной продукции </w:t>
      </w:r>
      <w:r w:rsidR="004A3104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в двух странах-соседях – России и Финляндии</w:t>
      </w:r>
      <w:r w:rsidR="00DD756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. Это позволило выделить </w:t>
      </w:r>
      <w:proofErr w:type="spellStart"/>
      <w:r w:rsidR="00DD756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межстрановые</w:t>
      </w:r>
      <w:proofErr w:type="spellEnd"/>
      <w:r w:rsidR="00DD756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различия в особенностях потребления и мерах государственного регулирования рынка табачной продукции в двух странах. Успешный опыт Финляндии, добившейся снижения потребления табачной продукции, видится </w:t>
      </w:r>
      <w:r w:rsidR="00881419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нам </w:t>
      </w:r>
      <w:r w:rsidR="00DD756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полезным и для России.</w:t>
      </w:r>
      <w:r w:rsidR="00881419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</w:t>
      </w:r>
      <w:r w:rsidR="00DD756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 </w:t>
      </w:r>
    </w:p>
    <w:p w:rsidR="009848B7" w:rsidRPr="009848B7" w:rsidRDefault="005D2B8B" w:rsidP="009848B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firstLine="567"/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</w:pPr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Работа </w:t>
      </w:r>
      <w:r w:rsidR="00881419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Старковой Алевтины</w:t>
      </w:r>
      <w:r w:rsidR="00881419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</w:t>
      </w:r>
      <w:r w:rsidR="00881419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Анатольевны </w:t>
      </w:r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состоит из введения, двух</w:t>
      </w:r>
      <w:r w:rsidR="009848B7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глав, заключения, списка использованной литературы и </w:t>
      </w:r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двух</w:t>
      </w:r>
      <w:r w:rsidR="009848B7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приложений. В первой главе </w:t>
      </w:r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автором </w:t>
      </w:r>
      <w:r w:rsidR="009848B7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приводятся </w:t>
      </w:r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э</w:t>
      </w:r>
      <w:r w:rsidRPr="005D2B8B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коном-социологические теоретические подходы</w:t>
      </w:r>
      <w:r w:rsidR="00E3708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, направленные на изучение</w:t>
      </w:r>
      <w:r w:rsidRPr="005D2B8B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потребления табачной продукции</w:t>
      </w:r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: теория демонстративного потребления Т. </w:t>
      </w:r>
      <w:proofErr w:type="spellStart"/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Веблена</w:t>
      </w:r>
      <w:proofErr w:type="spellEnd"/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, </w:t>
      </w:r>
      <w:r w:rsidR="00E3708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концепция «габитуса»</w:t>
      </w:r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П. </w:t>
      </w:r>
      <w:proofErr w:type="spellStart"/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Бурдье</w:t>
      </w:r>
      <w:proofErr w:type="spellEnd"/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и </w:t>
      </w:r>
      <w:r w:rsidR="00E3708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исследования общества потребления </w:t>
      </w:r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Ж. </w:t>
      </w:r>
      <w:proofErr w:type="spellStart"/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Бодрийяра</w:t>
      </w:r>
      <w:proofErr w:type="spellEnd"/>
      <w:r w:rsidR="009848B7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. </w:t>
      </w:r>
      <w:r w:rsidR="00E3708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Во второй главе </w:t>
      </w:r>
      <w:r w:rsidR="009848B7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анализируются </w:t>
      </w:r>
      <w:r w:rsidR="00E3708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особенности потребления табачной продукции и мер государственного регулирования в России и Финляндии</w:t>
      </w:r>
      <w:r w:rsidR="009848B7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, </w:t>
      </w:r>
      <w:r w:rsidR="00E3708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а также </w:t>
      </w:r>
      <w:r w:rsidR="009848B7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приводятся результаты эмпирического исследования</w:t>
      </w:r>
      <w:r w:rsidR="00E3708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</w:t>
      </w:r>
      <w:r w:rsidR="00E3708D" w:rsidRPr="00E3708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«Мотивации потребителей табачной продукции в России и Финляндии»</w:t>
      </w:r>
      <w:r w:rsidR="00E3708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.</w:t>
      </w:r>
      <w:r w:rsidR="009848B7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</w:t>
      </w:r>
      <w:r w:rsidR="00E3708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Список литературы насчитывает 98</w:t>
      </w:r>
      <w:r w:rsidR="009848B7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источников, </w:t>
      </w:r>
      <w:r w:rsidR="00E3708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более половины из них – на английском языке</w:t>
      </w:r>
      <w:r w:rsidR="009848B7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. В </w:t>
      </w:r>
      <w:r w:rsidR="009848B7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lastRenderedPageBreak/>
        <w:t xml:space="preserve">приложениях даны </w:t>
      </w:r>
      <w:proofErr w:type="spellStart"/>
      <w:r w:rsidR="00E3708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гайды</w:t>
      </w:r>
      <w:proofErr w:type="spellEnd"/>
      <w:r w:rsidR="00E3708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интервью на русском и английском языках</w:t>
      </w:r>
      <w:r w:rsidR="009848B7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, а также</w:t>
      </w:r>
      <w:r w:rsidR="00E3708D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пример транскрибированного интервью</w:t>
      </w:r>
      <w:r w:rsidR="009848B7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. </w:t>
      </w:r>
    </w:p>
    <w:p w:rsidR="000D4330" w:rsidRDefault="002D0E4E" w:rsidP="009848B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firstLine="567"/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</w:pPr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В целом стоит отметить, </w:t>
      </w:r>
      <w:r w:rsidR="00974960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за </w:t>
      </w:r>
      <w:r w:rsidR="00974960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время работы над </w:t>
      </w:r>
      <w:r w:rsidR="00974960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выпускной квалификационной работой, как в России, так и в Финляндии, Алевтина</w:t>
      </w:r>
      <w:r w:rsidR="00974960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</w:t>
      </w:r>
      <w:r w:rsidR="00974960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Анатольевна</w:t>
      </w:r>
      <w:r w:rsidR="00974960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пока</w:t>
      </w:r>
      <w:r w:rsidR="00C13291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зала себя творческим, думающим </w:t>
      </w:r>
      <w:r w:rsidR="00974960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студентом и выполняла</w:t>
      </w:r>
      <w:r w:rsidR="00974960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</w:t>
      </w:r>
      <w:r w:rsidR="00974960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все рекомендации научного руководителя. Р</w:t>
      </w:r>
      <w:r w:rsidR="009848B7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абота выполнена </w:t>
      </w:r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с большим вниманием к первоисточникам, </w:t>
      </w:r>
      <w:r w:rsidR="00974960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статьям и эмпирическим исследованиям и данным, </w:t>
      </w:r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опубликованным по </w:t>
      </w:r>
      <w:r w:rsidR="00974960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данной </w:t>
      </w:r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теме</w:t>
      </w:r>
      <w:r w:rsidR="00974960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. </w:t>
      </w:r>
      <w:r w:rsidR="009848B7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Таким образом, выпускная квалификационная работа</w:t>
      </w:r>
      <w:r w:rsidR="00974960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Старковой Алевтины</w:t>
      </w:r>
      <w:r w:rsidR="00974960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</w:t>
      </w:r>
      <w:r w:rsidR="00974960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Анатольевны</w:t>
      </w:r>
      <w:r w:rsidR="009848B7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соответствует всем требов</w:t>
      </w:r>
      <w:r w:rsidR="00974960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аниям, предъявляемым к выпускной</w:t>
      </w:r>
      <w:r w:rsidR="009848B7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квалификационн</w:t>
      </w:r>
      <w:r w:rsidR="00974960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ой работе бакалавра</w:t>
      </w:r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, и заслуживает</w:t>
      </w:r>
      <w:r w:rsidR="006253DB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высокой положительной</w:t>
      </w:r>
      <w:r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 xml:space="preserve"> </w:t>
      </w:r>
      <w:r w:rsidR="009848B7" w:rsidRPr="009848B7"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  <w:t>оценки.</w:t>
      </w:r>
    </w:p>
    <w:p w:rsidR="000D4330" w:rsidRDefault="000D4330" w:rsidP="000D43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firstLine="0"/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</w:pPr>
    </w:p>
    <w:p w:rsidR="00BD258E" w:rsidRDefault="00BD258E" w:rsidP="000D43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firstLine="0"/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</w:pPr>
    </w:p>
    <w:p w:rsidR="00BD258E" w:rsidRDefault="00BD258E" w:rsidP="000D43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firstLine="0"/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</w:pPr>
    </w:p>
    <w:p w:rsidR="000D4330" w:rsidRDefault="000D4330" w:rsidP="000D43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firstLine="0"/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0D4330" w:rsidTr="000D4330">
        <w:tc>
          <w:tcPr>
            <w:tcW w:w="4672" w:type="dxa"/>
          </w:tcPr>
          <w:p w:rsidR="000D4330" w:rsidRDefault="000D4330" w:rsidP="000D433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ascii="TimesNewRomanPSMT" w:eastAsiaTheme="minorEastAsia" w:hAnsi="TimesNewRomanPSMT" w:cs="TimesNewRomanPSMT"/>
                <w:sz w:val="28"/>
                <w:szCs w:val="28"/>
                <w:bdr w:val="none" w:sz="0" w:space="0" w:color="auto"/>
                <w:lang w:eastAsia="ja-JP"/>
              </w:rPr>
            </w:pPr>
            <w:r w:rsidRPr="000D4330">
              <w:rPr>
                <w:rFonts w:ascii="TimesNewRomanPSMT" w:eastAsiaTheme="minorEastAsia" w:hAnsi="TimesNewRomanPSMT" w:cs="TimesNewRomanPSMT"/>
                <w:sz w:val="28"/>
                <w:szCs w:val="28"/>
                <w:bdr w:val="none" w:sz="0" w:space="0" w:color="auto"/>
                <w:lang w:eastAsia="ja-JP"/>
              </w:rPr>
              <w:t xml:space="preserve">Доктор социологических наук, профессор, </w:t>
            </w:r>
            <w:r w:rsidRPr="00F53907">
              <w:rPr>
                <w:rFonts w:ascii="TimesNewRomanPSMT" w:eastAsiaTheme="minorEastAsia" w:hAnsi="TimesNewRomanPSMT" w:cs="TimesNewRomanPSMT"/>
                <w:sz w:val="28"/>
                <w:szCs w:val="28"/>
                <w:bdr w:val="none" w:sz="0" w:space="0" w:color="auto"/>
                <w:lang w:eastAsia="ja-JP"/>
              </w:rPr>
              <w:t xml:space="preserve">заведующий кафедрой </w:t>
            </w:r>
            <w:r>
              <w:rPr>
                <w:rFonts w:ascii="TimesNewRomanPSMT" w:eastAsiaTheme="minorEastAsia" w:hAnsi="TimesNewRomanPSMT" w:cs="TimesNewRomanPSMT"/>
                <w:sz w:val="28"/>
                <w:szCs w:val="28"/>
                <w:bdr w:val="none" w:sz="0" w:space="0" w:color="auto"/>
                <w:lang w:eastAsia="ja-JP"/>
              </w:rPr>
              <w:t>экономической социологии факультета социологии</w:t>
            </w:r>
            <w:r w:rsidRPr="000D4330">
              <w:rPr>
                <w:rFonts w:ascii="TimesNewRomanPSMT" w:eastAsiaTheme="minorEastAsia" w:hAnsi="TimesNewRomanPSMT" w:cs="TimesNewRomanPSMT"/>
                <w:sz w:val="28"/>
                <w:szCs w:val="28"/>
                <w:bdr w:val="none" w:sz="0" w:space="0" w:color="auto"/>
                <w:lang w:eastAsia="ja-JP"/>
              </w:rPr>
              <w:t xml:space="preserve"> СПбГУ</w:t>
            </w:r>
          </w:p>
          <w:p w:rsidR="000D4330" w:rsidRDefault="000D4330" w:rsidP="000D433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ascii="TimesNewRomanPSMT" w:eastAsiaTheme="minorEastAsia" w:hAnsi="TimesNewRomanPSMT" w:cs="TimesNewRomanPSMT"/>
                <w:sz w:val="28"/>
                <w:szCs w:val="28"/>
                <w:bdr w:val="none" w:sz="0" w:space="0" w:color="auto"/>
                <w:lang w:eastAsia="ja-JP"/>
              </w:rPr>
            </w:pPr>
          </w:p>
        </w:tc>
        <w:tc>
          <w:tcPr>
            <w:tcW w:w="4673" w:type="dxa"/>
          </w:tcPr>
          <w:p w:rsidR="000D4330" w:rsidRPr="00F53907" w:rsidRDefault="000D4330" w:rsidP="000D433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spacing w:line="276" w:lineRule="auto"/>
              <w:ind w:firstLine="0"/>
              <w:jc w:val="right"/>
              <w:rPr>
                <w:rFonts w:ascii="TimesNewRomanPSMT" w:eastAsiaTheme="minorEastAsia" w:hAnsi="TimesNewRomanPSMT" w:cs="TimesNewRomanPSMT"/>
                <w:sz w:val="28"/>
                <w:szCs w:val="28"/>
                <w:bdr w:val="none" w:sz="0" w:space="0" w:color="auto"/>
                <w:lang w:eastAsia="ja-JP"/>
              </w:rPr>
            </w:pPr>
            <w:r w:rsidRPr="00F53907">
              <w:rPr>
                <w:rFonts w:ascii="TimesNewRomanPSMT" w:eastAsiaTheme="minorEastAsia" w:hAnsi="TimesNewRomanPSMT" w:cs="TimesNewRomanPSMT"/>
                <w:sz w:val="28"/>
                <w:szCs w:val="28"/>
                <w:bdr w:val="none" w:sz="0" w:space="0" w:color="auto"/>
                <w:lang w:eastAsia="ja-JP"/>
              </w:rPr>
              <w:t>Веселов Юрий Витальевич</w:t>
            </w:r>
          </w:p>
          <w:p w:rsidR="000D4330" w:rsidRDefault="000D4330" w:rsidP="000D433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ascii="TimesNewRomanPSMT" w:eastAsiaTheme="minorEastAsia" w:hAnsi="TimesNewRomanPSMT" w:cs="TimesNewRomanPSMT"/>
                <w:sz w:val="28"/>
                <w:szCs w:val="28"/>
                <w:bdr w:val="none" w:sz="0" w:space="0" w:color="auto"/>
                <w:lang w:eastAsia="ja-JP"/>
              </w:rPr>
            </w:pPr>
          </w:p>
        </w:tc>
      </w:tr>
    </w:tbl>
    <w:p w:rsidR="000D4330" w:rsidRDefault="000D4330" w:rsidP="000D43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ind w:firstLine="0"/>
        <w:rPr>
          <w:rFonts w:ascii="TimesNewRomanPSMT" w:eastAsiaTheme="minorEastAsia" w:hAnsi="TimesNewRomanPSMT" w:cs="TimesNewRomanPSMT"/>
          <w:sz w:val="28"/>
          <w:szCs w:val="28"/>
          <w:bdr w:val="none" w:sz="0" w:space="0" w:color="auto"/>
          <w:lang w:eastAsia="ja-JP"/>
        </w:rPr>
      </w:pPr>
    </w:p>
    <w:p w:rsidR="003F235E" w:rsidRDefault="003F235E" w:rsidP="000D4330"/>
    <w:sectPr w:rsidR="003F235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CC"/>
    <w:family w:val="roman"/>
    <w:notTrueType/>
    <w:pitch w:val="default"/>
    <w:sig w:usb0="00000201" w:usb1="00000000" w:usb2="00000000" w:usb3="00000000" w:csb0="00000004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B611BD"/>
    <w:multiLevelType w:val="multilevel"/>
    <w:tmpl w:val="89C6F6DA"/>
    <w:lvl w:ilvl="0">
      <w:start w:val="1"/>
      <w:numFmt w:val="decimal"/>
      <w:pStyle w:val="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602E0C01"/>
    <w:multiLevelType w:val="multilevel"/>
    <w:tmpl w:val="23EEE180"/>
    <w:lvl w:ilvl="0">
      <w:start w:val="1"/>
      <w:numFmt w:val="decimal"/>
      <w:pStyle w:val="10"/>
      <w:suff w:val="space"/>
      <w:lvlText w:val="Глава %1"/>
      <w:lvlJc w:val="left"/>
      <w:pPr>
        <w:ind w:left="7371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MjS3sDAytjAxMLNU0lEKTi0uzszPAykwrAUAPe+VQywAAAA="/>
  </w:docVars>
  <w:rsids>
    <w:rsidRoot w:val="00C27368"/>
    <w:rsid w:val="000D4330"/>
    <w:rsid w:val="001D7DA6"/>
    <w:rsid w:val="002A755C"/>
    <w:rsid w:val="002D0E4E"/>
    <w:rsid w:val="002F13D2"/>
    <w:rsid w:val="003144F2"/>
    <w:rsid w:val="003F235E"/>
    <w:rsid w:val="004A3104"/>
    <w:rsid w:val="005D2B8B"/>
    <w:rsid w:val="006253DB"/>
    <w:rsid w:val="00722F0C"/>
    <w:rsid w:val="0084225E"/>
    <w:rsid w:val="00881419"/>
    <w:rsid w:val="00955E07"/>
    <w:rsid w:val="00974960"/>
    <w:rsid w:val="009848B7"/>
    <w:rsid w:val="009B01A5"/>
    <w:rsid w:val="00BD258E"/>
    <w:rsid w:val="00BF0021"/>
    <w:rsid w:val="00C13291"/>
    <w:rsid w:val="00C27368"/>
    <w:rsid w:val="00DD756D"/>
    <w:rsid w:val="00E3708D"/>
    <w:rsid w:val="00EB2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0D4330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09"/>
      <w:jc w:val="both"/>
    </w:pPr>
    <w:rPr>
      <w:rFonts w:ascii="Times New Roman" w:eastAsia="Arial Unicode MS" w:hAnsi="Times New Roman" w:cs="Times New Roman"/>
      <w:sz w:val="20"/>
      <w:szCs w:val="20"/>
      <w:bdr w:val="nil"/>
      <w:lang w:val="ru-RU" w:eastAsia="ru-RU"/>
    </w:rPr>
  </w:style>
  <w:style w:type="paragraph" w:styleId="10">
    <w:name w:val="heading 1"/>
    <w:basedOn w:val="a"/>
    <w:next w:val="a"/>
    <w:link w:val="11"/>
    <w:uiPriority w:val="9"/>
    <w:qFormat/>
    <w:rsid w:val="002A755C"/>
    <w:pPr>
      <w:keepNext/>
      <w:keepLines/>
      <w:numPr>
        <w:numId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line="259" w:lineRule="auto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bdr w:val="none" w:sz="0" w:space="0" w:color="auto"/>
      <w:lang w:val="fr-FR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Стиль1"/>
    <w:basedOn w:val="10"/>
    <w:link w:val="12"/>
    <w:qFormat/>
    <w:rsid w:val="002A755C"/>
    <w:pPr>
      <w:numPr>
        <w:numId w:val="2"/>
      </w:numPr>
      <w:ind w:left="0"/>
      <w:jc w:val="center"/>
    </w:pPr>
    <w:rPr>
      <w:rFonts w:ascii="Times New Roman" w:eastAsia="Times New Roman" w:hAnsi="Times New Roman" w:cstheme="minorBidi"/>
      <w:b/>
      <w:color w:val="2E74B5"/>
      <w:sz w:val="28"/>
      <w:lang w:val="ru-RU"/>
    </w:rPr>
  </w:style>
  <w:style w:type="character" w:customStyle="1" w:styleId="12">
    <w:name w:val="Стиль1 Знак"/>
    <w:basedOn w:val="11"/>
    <w:link w:val="1"/>
    <w:rsid w:val="002A755C"/>
    <w:rPr>
      <w:rFonts w:ascii="Times New Roman" w:eastAsia="Times New Roman" w:hAnsi="Times New Roman" w:cstheme="majorBidi"/>
      <w:b/>
      <w:color w:val="2E74B5"/>
      <w:sz w:val="28"/>
      <w:szCs w:val="32"/>
      <w:lang w:val="ru-RU"/>
    </w:rPr>
  </w:style>
  <w:style w:type="character" w:customStyle="1" w:styleId="11">
    <w:name w:val="Заголовок 1 Знак"/>
    <w:basedOn w:val="a0"/>
    <w:link w:val="10"/>
    <w:uiPriority w:val="9"/>
    <w:rsid w:val="002A755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2">
    <w:name w:val="Стиль2"/>
    <w:basedOn w:val="a"/>
    <w:link w:val="20"/>
    <w:qFormat/>
    <w:rsid w:val="002A755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firstLine="0"/>
      <w:jc w:val="left"/>
    </w:pPr>
    <w:rPr>
      <w:rFonts w:eastAsiaTheme="minorHAnsi" w:cstheme="minorBidi"/>
      <w:b/>
      <w:sz w:val="28"/>
      <w:szCs w:val="22"/>
      <w:bdr w:val="none" w:sz="0" w:space="0" w:color="auto"/>
      <w:lang w:eastAsia="en-US"/>
    </w:rPr>
  </w:style>
  <w:style w:type="character" w:customStyle="1" w:styleId="20">
    <w:name w:val="Стиль2 Знак"/>
    <w:basedOn w:val="a0"/>
    <w:link w:val="2"/>
    <w:rsid w:val="002A755C"/>
    <w:rPr>
      <w:rFonts w:ascii="Times New Roman" w:hAnsi="Times New Roman"/>
      <w:b/>
      <w:sz w:val="28"/>
      <w:lang w:val="ru-RU"/>
    </w:rPr>
  </w:style>
  <w:style w:type="table" w:styleId="a3">
    <w:name w:val="Table Grid"/>
    <w:basedOn w:val="a1"/>
    <w:uiPriority w:val="39"/>
    <w:rsid w:val="000D43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3144F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3144F2"/>
    <w:rPr>
      <w:rFonts w:ascii="Tahoma" w:eastAsia="Arial Unicode MS" w:hAnsi="Tahoma" w:cs="Tahoma"/>
      <w:sz w:val="16"/>
      <w:szCs w:val="16"/>
      <w:bdr w:val="nil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0D4330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09"/>
      <w:jc w:val="both"/>
    </w:pPr>
    <w:rPr>
      <w:rFonts w:ascii="Times New Roman" w:eastAsia="Arial Unicode MS" w:hAnsi="Times New Roman" w:cs="Times New Roman"/>
      <w:sz w:val="20"/>
      <w:szCs w:val="20"/>
      <w:bdr w:val="nil"/>
      <w:lang w:val="ru-RU" w:eastAsia="ru-RU"/>
    </w:rPr>
  </w:style>
  <w:style w:type="paragraph" w:styleId="10">
    <w:name w:val="heading 1"/>
    <w:basedOn w:val="a"/>
    <w:next w:val="a"/>
    <w:link w:val="11"/>
    <w:uiPriority w:val="9"/>
    <w:qFormat/>
    <w:rsid w:val="002A755C"/>
    <w:pPr>
      <w:keepNext/>
      <w:keepLines/>
      <w:numPr>
        <w:numId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line="259" w:lineRule="auto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bdr w:val="none" w:sz="0" w:space="0" w:color="auto"/>
      <w:lang w:val="fr-FR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Стиль1"/>
    <w:basedOn w:val="10"/>
    <w:link w:val="12"/>
    <w:qFormat/>
    <w:rsid w:val="002A755C"/>
    <w:pPr>
      <w:numPr>
        <w:numId w:val="2"/>
      </w:numPr>
      <w:ind w:left="0"/>
      <w:jc w:val="center"/>
    </w:pPr>
    <w:rPr>
      <w:rFonts w:ascii="Times New Roman" w:eastAsia="Times New Roman" w:hAnsi="Times New Roman" w:cstheme="minorBidi"/>
      <w:b/>
      <w:color w:val="2E74B5"/>
      <w:sz w:val="28"/>
      <w:lang w:val="ru-RU"/>
    </w:rPr>
  </w:style>
  <w:style w:type="character" w:customStyle="1" w:styleId="12">
    <w:name w:val="Стиль1 Знак"/>
    <w:basedOn w:val="11"/>
    <w:link w:val="1"/>
    <w:rsid w:val="002A755C"/>
    <w:rPr>
      <w:rFonts w:ascii="Times New Roman" w:eastAsia="Times New Roman" w:hAnsi="Times New Roman" w:cstheme="majorBidi"/>
      <w:b/>
      <w:color w:val="2E74B5"/>
      <w:sz w:val="28"/>
      <w:szCs w:val="32"/>
      <w:lang w:val="ru-RU"/>
    </w:rPr>
  </w:style>
  <w:style w:type="character" w:customStyle="1" w:styleId="11">
    <w:name w:val="Заголовок 1 Знак"/>
    <w:basedOn w:val="a0"/>
    <w:link w:val="10"/>
    <w:uiPriority w:val="9"/>
    <w:rsid w:val="002A755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2">
    <w:name w:val="Стиль2"/>
    <w:basedOn w:val="a"/>
    <w:link w:val="20"/>
    <w:qFormat/>
    <w:rsid w:val="002A755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firstLine="0"/>
      <w:jc w:val="left"/>
    </w:pPr>
    <w:rPr>
      <w:rFonts w:eastAsiaTheme="minorHAnsi" w:cstheme="minorBidi"/>
      <w:b/>
      <w:sz w:val="28"/>
      <w:szCs w:val="22"/>
      <w:bdr w:val="none" w:sz="0" w:space="0" w:color="auto"/>
      <w:lang w:eastAsia="en-US"/>
    </w:rPr>
  </w:style>
  <w:style w:type="character" w:customStyle="1" w:styleId="20">
    <w:name w:val="Стиль2 Знак"/>
    <w:basedOn w:val="a0"/>
    <w:link w:val="2"/>
    <w:rsid w:val="002A755C"/>
    <w:rPr>
      <w:rFonts w:ascii="Times New Roman" w:hAnsi="Times New Roman"/>
      <w:b/>
      <w:sz w:val="28"/>
      <w:lang w:val="ru-RU"/>
    </w:rPr>
  </w:style>
  <w:style w:type="table" w:styleId="a3">
    <w:name w:val="Table Grid"/>
    <w:basedOn w:val="a1"/>
    <w:uiPriority w:val="39"/>
    <w:rsid w:val="000D43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3144F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3144F2"/>
    <w:rPr>
      <w:rFonts w:ascii="Tahoma" w:eastAsia="Arial Unicode MS" w:hAnsi="Tahoma" w:cs="Tahoma"/>
      <w:sz w:val="16"/>
      <w:szCs w:val="16"/>
      <w:bdr w:val="nil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</dc:creator>
  <cp:lastModifiedBy>Таранова Ольга Александровна</cp:lastModifiedBy>
  <cp:revision>2</cp:revision>
  <cp:lastPrinted>2019-05-29T10:14:00Z</cp:lastPrinted>
  <dcterms:created xsi:type="dcterms:W3CDTF">2019-05-29T10:15:00Z</dcterms:created>
  <dcterms:modified xsi:type="dcterms:W3CDTF">2019-05-29T10:15:00Z</dcterms:modified>
</cp:coreProperties>
</file>